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72ffaa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cados en el diagnósti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e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48339554-4562-4f57-aea2-04df57e65160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09:37:07Z</dcterms:created>
  <dcterms:modified xsi:type="dcterms:W3CDTF">2023-08-02T09:3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